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nessa Bote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e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te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9 Nottingham street  orlando 328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essa51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8647352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 Pau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ctoria Pau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